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7" name="Picture 7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8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-1626767378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 w:rsidP="006E60D3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roject </w:t>
                                          </w:r>
                                          <w:r w:rsidR="0012739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nalysis</w:t>
                                          </w:r>
                                          <w:r w:rsidR="00031585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</w:t>
                                          </w:r>
                                          <w:r w:rsidR="006E60D3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4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2 April 2017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02CEF" w:rsidP="00A232BA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A232BA">
                                            <w:t>UMUC CMSC 495 7981 Current Trends and Projects in Computer Science (2172)   Professor Hung Dao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7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-1626767378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 w:rsidP="006E60D3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roject </w:t>
                                    </w:r>
                                    <w:r w:rsidR="0012739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nalysis</w:t>
                                    </w:r>
                                    <w:r w:rsidR="00031585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</w:t>
                                    </w:r>
                                    <w:r w:rsidR="006E60D3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4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2 April 2017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02CEF" w:rsidP="00A232BA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232BA">
                                      <w:t>UMUC CMSC 495 7981 Current Trends and Projects in Computer Science (2172)   Professor Hung Dao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7A1CA1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12739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7</w:t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MA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 MAR 2017</w:t>
            </w:r>
          </w:p>
        </w:tc>
        <w:tc>
          <w:tcPr>
            <w:tcW w:w="2338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ew – remove print</w:t>
            </w:r>
          </w:p>
        </w:tc>
        <w:tc>
          <w:tcPr>
            <w:tcW w:w="2338" w:type="dxa"/>
          </w:tcPr>
          <w:p w:rsidR="00292E54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nor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 MAR 2017</w:t>
            </w:r>
          </w:p>
        </w:tc>
        <w:tc>
          <w:tcPr>
            <w:tcW w:w="2338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iagrams</w:t>
            </w:r>
          </w:p>
        </w:tc>
        <w:tc>
          <w:tcPr>
            <w:tcW w:w="2338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tthew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9 MAR 2017</w:t>
            </w:r>
          </w:p>
        </w:tc>
        <w:tc>
          <w:tcPr>
            <w:tcW w:w="2338" w:type="dxa"/>
          </w:tcPr>
          <w:p w:rsidR="0087015D" w:rsidRDefault="00B8413B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nly one database</w:t>
            </w:r>
          </w:p>
        </w:tc>
        <w:tc>
          <w:tcPr>
            <w:tcW w:w="2338" w:type="dxa"/>
          </w:tcPr>
          <w:p w:rsidR="0087015D" w:rsidRDefault="00823DD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</w:t>
            </w:r>
            <w:r w:rsidR="00B8413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r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823DD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1 MAR 2017</w:t>
            </w:r>
          </w:p>
        </w:tc>
        <w:tc>
          <w:tcPr>
            <w:tcW w:w="2338" w:type="dxa"/>
          </w:tcPr>
          <w:p w:rsidR="0087015D" w:rsidRDefault="00823DD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inor text changes</w:t>
            </w:r>
          </w:p>
        </w:tc>
        <w:tc>
          <w:tcPr>
            <w:tcW w:w="2338" w:type="dxa"/>
          </w:tcPr>
          <w:p w:rsidR="0087015D" w:rsidRDefault="00823DD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or</w:t>
            </w:r>
            <w:bookmarkStart w:id="0" w:name="_GoBack"/>
            <w:bookmarkEnd w:id="0"/>
          </w:p>
        </w:tc>
      </w:tr>
      <w:tr w:rsidR="0087015D" w:rsidTr="0087015D"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D5416" w:rsidRDefault="0087015D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  <w:r w:rsidR="006D5416">
        <w:rPr>
          <w:rFonts w:ascii="Times New Roman" w:hAnsi="Times New Roman" w:cs="Times New Roman"/>
          <w:b/>
          <w:sz w:val="24"/>
          <w:szCs w:val="24"/>
        </w:rPr>
        <w:lastRenderedPageBreak/>
        <w:t>Requirements:</w:t>
      </w:r>
    </w:p>
    <w:p w:rsid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 #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menu allowing the user to navigat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view their balance</w:t>
            </w:r>
          </w:p>
        </w:tc>
      </w:tr>
    </w:tbl>
    <w:p w:rsid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JECT </w:t>
      </w:r>
      <w:r w:rsidR="00A63729">
        <w:rPr>
          <w:rFonts w:ascii="Times New Roman" w:hAnsi="Times New Roman" w:cs="Times New Roman"/>
          <w:b/>
          <w:color w:val="000000"/>
          <w:sz w:val="24"/>
          <w:szCs w:val="24"/>
        </w:rPr>
        <w:t>ANALYSIS</w:t>
      </w:r>
    </w:p>
    <w:p w:rsidR="00A63729" w:rsidRDefault="00A63729" w:rsidP="00A63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63729" w:rsidRDefault="00A63729" w:rsidP="00A6372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63729">
        <w:rPr>
          <w:rFonts w:ascii="Times New Roman" w:hAnsi="Times New Roman" w:cs="Times New Roman"/>
          <w:b/>
          <w:color w:val="000000"/>
          <w:sz w:val="24"/>
          <w:szCs w:val="24"/>
        </w:rPr>
        <w:t>Analysis</w:t>
      </w:r>
    </w:p>
    <w:p w:rsidR="006D5416" w:rsidRP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 xml:space="preserve">We identify the following elements of the project: </w:t>
      </w:r>
    </w:p>
    <w:p w:rsidR="006D5416" w:rsidRP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>Outside system: the user</w:t>
      </w:r>
    </w:p>
    <w:p w:rsid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 xml:space="preserve">Input data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ername, password, transfer amount, 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>dates for transaction history, interest rate</w:t>
      </w:r>
    </w:p>
    <w:p w:rsidR="006D5416" w:rsidRP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urces of in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the user, database for usernames and passwords</w:t>
      </w:r>
      <w:r w:rsidR="00B8413B">
        <w:rPr>
          <w:rFonts w:ascii="Times New Roman" w:hAnsi="Times New Roman" w:cs="Times New Roman"/>
          <w:color w:val="000000"/>
          <w:sz w:val="24"/>
          <w:szCs w:val="24"/>
        </w:rPr>
        <w:t xml:space="preserve"> and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for user accounts, navigation menu</w:t>
      </w:r>
    </w:p>
    <w:p w:rsidR="00F05E91" w:rsidRDefault="006D5416" w:rsidP="00DF635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05E91">
        <w:rPr>
          <w:rFonts w:ascii="Times New Roman" w:hAnsi="Times New Roman" w:cs="Times New Roman"/>
          <w:color w:val="000000"/>
          <w:sz w:val="24"/>
          <w:szCs w:val="24"/>
        </w:rPr>
        <w:t xml:space="preserve">Output data: </w:t>
      </w:r>
      <w:r w:rsidR="00F05E91" w:rsidRPr="00F05E91">
        <w:rPr>
          <w:rFonts w:ascii="Times New Roman" w:hAnsi="Times New Roman" w:cs="Times New Roman"/>
          <w:color w:val="000000"/>
          <w:sz w:val="24"/>
          <w:szCs w:val="24"/>
        </w:rPr>
        <w:t>account balance, interest earned, amount transferred, confirmation of transferred amount with new account balances</w:t>
      </w:r>
    </w:p>
    <w:p w:rsidR="006D5416" w:rsidRPr="00F05E91" w:rsidRDefault="006D5416" w:rsidP="00DF635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05E91">
        <w:rPr>
          <w:rFonts w:ascii="Times New Roman" w:hAnsi="Times New Roman" w:cs="Times New Roman"/>
          <w:color w:val="000000"/>
          <w:sz w:val="24"/>
          <w:szCs w:val="24"/>
        </w:rPr>
        <w:t>Destination of out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computer monitor</w:t>
      </w:r>
      <w:r w:rsidR="00B8413B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3530F" w:rsidRDefault="006D5416" w:rsidP="00FD769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ow to convert the input data into out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3530F" w:rsidRDefault="00F05E91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 inputs username and password to login to account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verify username and password against database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f verified retrieve user accounts from database</w:t>
      </w:r>
    </w:p>
    <w:p w:rsidR="0073530F" w:rsidRDefault="0073530F" w:rsidP="0073530F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selection menu with buttons for accounts, interest earned, transaction history, and transfer with amount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the user’s accounts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account balances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interest earned</w:t>
      </w:r>
    </w:p>
    <w:p w:rsidR="006D5416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isplay transaction history 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transfer amount and new account balances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f not verified display login error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E60D3" w:rsidRPr="003C10ED" w:rsidRDefault="006E60D3" w:rsidP="003C10ED">
      <w:pPr>
        <w:tabs>
          <w:tab w:val="left" w:pos="2805"/>
        </w:tabs>
        <w:rPr>
          <w:rFonts w:ascii="Times New Roman" w:hAnsi="Times New Roman" w:cs="Times New Roman"/>
          <w:sz w:val="24"/>
          <w:szCs w:val="24"/>
        </w:rPr>
        <w:sectPr w:rsidR="006E60D3" w:rsidRPr="003C10ED" w:rsidSect="00BC2F3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ntext Diagram: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6E60D3" w:rsidRDefault="006E60D3" w:rsidP="006E60D3">
      <w:pPr>
        <w:keepNext/>
        <w:autoSpaceDE w:val="0"/>
        <w:autoSpaceDN w:val="0"/>
        <w:adjustRightInd w:val="0"/>
        <w:spacing w:after="0" w:line="240" w:lineRule="auto"/>
      </w:pPr>
      <w:r w:rsidRPr="006E60D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2743AE0" wp14:editId="70039005">
            <wp:extent cx="6952611" cy="2990850"/>
            <wp:effectExtent l="0" t="0" r="1270" b="0"/>
            <wp:docPr id="6" name="Picture 6" descr="C:\Users\kenan\Dropbox\UMUC\CMSC 495\UMUC-Checking-Savings-project\Pa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enan\Dropbox\UMUC\CMSC 495\UMUC-Checking-Savings-project\Paint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2684" cy="301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60D3" w:rsidRDefault="006E60D3" w:rsidP="006E60D3">
      <w:pPr>
        <w:pStyle w:val="Caption"/>
        <w:rPr>
          <w:rFonts w:ascii="Times New Roman" w:hAnsi="Times New Roman" w:cs="Times New Roman"/>
          <w:color w:val="000000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Context Diagram System</w:t>
      </w: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10ED" w:rsidRDefault="003C10ED" w:rsidP="003C1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ontext Diagram with subsystems:</w:t>
      </w:r>
    </w:p>
    <w:p w:rsidR="006E60D3" w:rsidRDefault="006E60D3" w:rsidP="006E60D3">
      <w:pPr>
        <w:keepNext/>
        <w:autoSpaceDE w:val="0"/>
        <w:autoSpaceDN w:val="0"/>
        <w:adjustRightInd w:val="0"/>
        <w:spacing w:after="0" w:line="240" w:lineRule="auto"/>
      </w:pPr>
      <w:r w:rsidRPr="006E60D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A50E445" wp14:editId="1C51F76C">
            <wp:extent cx="8415655" cy="3293083"/>
            <wp:effectExtent l="0" t="0" r="4445" b="3175"/>
            <wp:docPr id="5" name="Picture 5" descr="C:\Users\kenan\Dropbox\UMUC\CMSC 495\UMUC-Checking-Savings-project\Pain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enan\Dropbox\UMUC\CMSC 495\UMUC-Checking-Savings-project\Paint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2692" cy="334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C13" w:rsidRDefault="006E60D3" w:rsidP="006E60D3">
      <w:pPr>
        <w:pStyle w:val="Caption"/>
        <w:rPr>
          <w:rFonts w:ascii="Times New Roman" w:hAnsi="Times New Roman" w:cs="Times New Roman"/>
          <w:color w:val="000000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Context Diagram with subsystems</w:t>
      </w:r>
    </w:p>
    <w:p w:rsidR="00153C13" w:rsidRDefault="006E60D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2" name="Rectangle 2" descr="https://learn.umuc.edu/d2l/le/197421/discussions/posts/31110984/ViewAttachment?fileId=87709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5B058B" id="Rectangle 2" o:spid="_x0000_s1026" alt="https://learn.umuc.edu/d2l/le/197421/discussions/posts/31110984/ViewAttachment?fileId=877091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" filled="f" stroked="f">
                <o:lock v:ext="edit" aspectratio="t"/>
                <w10:anchorlock/>
              </v:rect>
            </w:pict>
          </mc:Fallback>
        </mc:AlternateContent>
      </w:r>
    </w:p>
    <w:p w:rsidR="006E60D3" w:rsidRDefault="006E60D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  <w:sectPr w:rsidR="006E60D3" w:rsidSect="00BC2F39">
          <w:pgSz w:w="15840" w:h="12240" w:orient="landscape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escriptions of the subsystems: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put subsystem: user accesses computer and account system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n subsystem: user inputs username and password and clicks login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 account subsystem: username and password database is verified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ecking accoun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user account database is accessed and user information retrieved</w:t>
      </w:r>
    </w:p>
    <w:p w:rsidR="00361EF9" w:rsidRDefault="00153C13" w:rsidP="00361EF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vings accoun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61EF9" w:rsidRPr="00361EF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user account database is accessed and user information retrieved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teres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interest earned is calculated with given interest rate for specified timeframe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ccount history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access account database retrieve transactions for last month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alance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access account database retrieve current balance</w:t>
      </w:r>
    </w:p>
    <w:p w:rsidR="00153C13" w:rsidRPr="00153C13" w:rsidRDefault="00153C13" w:rsidP="00B8413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P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153C13" w:rsidRPr="00153C13" w:rsidSect="002A0EE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CEF" w:rsidRDefault="00C02CEF" w:rsidP="00C238E6">
      <w:pPr>
        <w:spacing w:after="0" w:line="240" w:lineRule="auto"/>
      </w:pPr>
      <w:r>
        <w:separator/>
      </w:r>
    </w:p>
  </w:endnote>
  <w:endnote w:type="continuationSeparator" w:id="0">
    <w:p w:rsidR="00C02CEF" w:rsidRDefault="00C02CEF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F39" w:rsidRDefault="00BC2F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F39" w:rsidRDefault="00BC2F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F39" w:rsidRDefault="00BC2F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CEF" w:rsidRDefault="00C02CEF" w:rsidP="00C238E6">
      <w:pPr>
        <w:spacing w:after="0" w:line="240" w:lineRule="auto"/>
      </w:pPr>
      <w:r>
        <w:separator/>
      </w:r>
    </w:p>
  </w:footnote>
  <w:footnote w:type="continuationSeparator" w:id="0">
    <w:p w:rsidR="00C02CEF" w:rsidRDefault="00C02CEF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F39" w:rsidRDefault="00BC2F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2F39" w:rsidRDefault="002A0EEA">
    <w:pPr>
      <w:pStyle w:val="Header"/>
      <w:jc w:val="right"/>
    </w:pPr>
    <w:r>
      <w:t xml:space="preserve">UMUC CMSC 495 Checking/Savings Accounts Project Analysis </w:t>
    </w:r>
    <w:r>
      <w:tab/>
    </w:r>
    <w:sdt>
      <w:sdtPr>
        <w:id w:val="-10987139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C2F39">
          <w:fldChar w:fldCharType="begin"/>
        </w:r>
        <w:r w:rsidR="00BC2F39">
          <w:instrText xml:space="preserve"> PAGE   \* MERGEFORMAT </w:instrText>
        </w:r>
        <w:r w:rsidR="00BC2F39">
          <w:fldChar w:fldCharType="separate"/>
        </w:r>
        <w:r w:rsidR="00823DD4">
          <w:rPr>
            <w:noProof/>
          </w:rPr>
          <w:t>6</w:t>
        </w:r>
        <w:r w:rsidR="00BC2F39">
          <w:rPr>
            <w:noProof/>
          </w:rPr>
          <w:fldChar w:fldCharType="end"/>
        </w:r>
      </w:sdtContent>
    </w:sdt>
  </w:p>
  <w:p w:rsidR="00C238E6" w:rsidRDefault="00C238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2E54" w:rsidRDefault="00292E54" w:rsidP="00BC2F39">
    <w:pPr>
      <w:pStyle w:val="Header"/>
      <w:jc w:val="right"/>
    </w:pPr>
    <w:r>
      <w:t xml:space="preserve">UMUC CMSC 495 Checking/Savings Accounts Project </w:t>
    </w:r>
    <w:r w:rsidR="003C10ED">
      <w:t>A</w:t>
    </w:r>
    <w:r w:rsidR="0012739A">
      <w:t>nalysis</w:t>
    </w:r>
    <w:r>
      <w:tab/>
    </w:r>
    <w:r w:rsidR="00BC2F39">
      <w:t>4</w:t>
    </w:r>
  </w:p>
  <w:p w:rsidR="00292E54" w:rsidRDefault="00292E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63173"/>
    <w:multiLevelType w:val="hybridMultilevel"/>
    <w:tmpl w:val="6F1CF9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936"/>
    <w:multiLevelType w:val="hybridMultilevel"/>
    <w:tmpl w:val="E6A290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FC3"/>
    <w:multiLevelType w:val="hybridMultilevel"/>
    <w:tmpl w:val="723E2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0432B"/>
    <w:multiLevelType w:val="hybridMultilevel"/>
    <w:tmpl w:val="30849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staAPrsEe8sAAAA"/>
  </w:docVars>
  <w:rsids>
    <w:rsidRoot w:val="008E4601"/>
    <w:rsid w:val="00031585"/>
    <w:rsid w:val="000400DF"/>
    <w:rsid w:val="0012739A"/>
    <w:rsid w:val="00145F6E"/>
    <w:rsid w:val="00153C13"/>
    <w:rsid w:val="00292E54"/>
    <w:rsid w:val="002A0EEA"/>
    <w:rsid w:val="002F3C9B"/>
    <w:rsid w:val="0035027C"/>
    <w:rsid w:val="00361EF9"/>
    <w:rsid w:val="003C10ED"/>
    <w:rsid w:val="00432FFE"/>
    <w:rsid w:val="0056627A"/>
    <w:rsid w:val="005729BB"/>
    <w:rsid w:val="00574EC5"/>
    <w:rsid w:val="005F1FD0"/>
    <w:rsid w:val="00601FEE"/>
    <w:rsid w:val="00632A9A"/>
    <w:rsid w:val="00653959"/>
    <w:rsid w:val="006B2738"/>
    <w:rsid w:val="006D5416"/>
    <w:rsid w:val="006E60D3"/>
    <w:rsid w:val="0073530F"/>
    <w:rsid w:val="007A1CA1"/>
    <w:rsid w:val="00823DD4"/>
    <w:rsid w:val="008275AA"/>
    <w:rsid w:val="0087015D"/>
    <w:rsid w:val="008B0FDA"/>
    <w:rsid w:val="008E4601"/>
    <w:rsid w:val="00A232BA"/>
    <w:rsid w:val="00A63729"/>
    <w:rsid w:val="00B60CE6"/>
    <w:rsid w:val="00B7115D"/>
    <w:rsid w:val="00B8413B"/>
    <w:rsid w:val="00BC2F39"/>
    <w:rsid w:val="00C02CEF"/>
    <w:rsid w:val="00C238E6"/>
    <w:rsid w:val="00CB3235"/>
    <w:rsid w:val="00CD5163"/>
    <w:rsid w:val="00D04CB0"/>
    <w:rsid w:val="00D107C6"/>
    <w:rsid w:val="00D63A92"/>
    <w:rsid w:val="00DB3B41"/>
    <w:rsid w:val="00E01819"/>
    <w:rsid w:val="00EB2B9E"/>
    <w:rsid w:val="00F04126"/>
    <w:rsid w:val="00F05E91"/>
    <w:rsid w:val="00F149F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1B744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6E60D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4EC15-9173-4F61-86C5-97C09EF33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Project Analysis Revision 4</dc:subject>
  <dc:creator>Ken Machen</dc:creator>
  <cp:keywords/>
  <dc:description/>
  <cp:lastModifiedBy>Conor Maginnis</cp:lastModifiedBy>
  <cp:revision>2</cp:revision>
  <dcterms:created xsi:type="dcterms:W3CDTF">2017-03-31T19:11:00Z</dcterms:created>
  <dcterms:modified xsi:type="dcterms:W3CDTF">2017-03-31T19:11:00Z</dcterms:modified>
  <cp:category>UMUC CMSC 495 7981 Current Trends and Projects in Computer Science (2172)   Professor Hung Dao</cp:category>
</cp:coreProperties>
</file>